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located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CF6026" w14:paraId="4B4913F0" w14:textId="77777777" w:rsidTr="0028505A">
        <w:tc>
          <w:tcPr>
            <w:tcW w:w="8820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2245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28505A">
        <w:tc>
          <w:tcPr>
            <w:tcW w:w="8820" w:type="dxa"/>
          </w:tcPr>
          <w:p w14:paraId="43B72E68" w14:textId="6D0F566A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2245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28505A">
        <w:tc>
          <w:tcPr>
            <w:tcW w:w="8820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Sara Gebara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Farinam Hemmatizadeh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Dy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Loghman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dila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RePair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Salimi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ra Salamati Tab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i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s General Gold Medal Nomane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, Univerisity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d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iyanka Anilkumar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kin Dipakbhai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 Behnamin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 Danda</w:t>
            </w:r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26905" w14:textId="77777777" w:rsidR="00A04486" w:rsidRDefault="00A04486" w:rsidP="00962F84">
      <w:r>
        <w:separator/>
      </w:r>
    </w:p>
  </w:endnote>
  <w:endnote w:type="continuationSeparator" w:id="0">
    <w:p w14:paraId="059D909B" w14:textId="77777777" w:rsidR="00A04486" w:rsidRDefault="00A0448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C15F2" w14:textId="77777777" w:rsidR="00A04486" w:rsidRDefault="00A04486" w:rsidP="00962F84">
      <w:r>
        <w:separator/>
      </w:r>
    </w:p>
  </w:footnote>
  <w:footnote w:type="continuationSeparator" w:id="0">
    <w:p w14:paraId="2D50F996" w14:textId="77777777" w:rsidR="00A04486" w:rsidRDefault="00A0448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jWgCcXg8k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5434"/>
    <w:rsid w:val="00AC7AEC"/>
    <w:rsid w:val="00AD5F23"/>
    <w:rsid w:val="00AE07F1"/>
    <w:rsid w:val="00AE4000"/>
    <w:rsid w:val="00AE7555"/>
    <w:rsid w:val="00AF27D0"/>
    <w:rsid w:val="00AF5179"/>
    <w:rsid w:val="00AF6607"/>
    <w:rsid w:val="00B031F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CF6026"/>
    <w:rsid w:val="00D10C7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5</Pages>
  <Words>3838</Words>
  <Characters>21877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6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48</cp:revision>
  <cp:lastPrinted>2023-06-27T23:50:00Z</cp:lastPrinted>
  <dcterms:created xsi:type="dcterms:W3CDTF">2023-03-04T20:29:00Z</dcterms:created>
  <dcterms:modified xsi:type="dcterms:W3CDTF">2023-06-27T23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